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Oceanographer position at [Organization Name] in Saudi Arabia, Jeddah. As a dedicated and experienced oceanographer with a passion for marine science and environmental stewardship, I am eager to contribute my expertise to support the ambitious initiatives shaping Saudi Arabia’s future. The Red Sea’s unique ecological significance, combined with the Kingdom’s Vision 2030 goals for sustainable development, has inspired me to seek opportunities in Jeddah, where scientific innovation meets cultural richness. This role aligns perfectly with my professional journey and desire to make a meaningful impact on marine research and conservation.</w:t>
      </w:r>
    </w:p>
    <w:p>
      <w:pPr>
        <w:pStyle w:val="BodyText"/>
      </w:pPr>
      <w:r>
        <w:t xml:space="preserve">With over [X years] of experience in oceanography, I have developed a strong foundation in marine ecosystems, coastal processes, and environmental monitoring. My academic background includes a [Degree] in Oceanography from [University Name], where I specialized in [specific area, e.g., oceanic circulation, marine biodiversity, or climate change impacts]. This was followed by hands-on research experiences at [Institution or Project Name], where I contributed to projects analyzing the health of coastal ecosystems and the effects of human activity on marine life. These experiences have equipped me with technical skills in data collection, remote sensing, and GIS mapping, as well as a deep understanding of the challenges facing marine environments globally.</w:t>
      </w:r>
    </w:p>
    <w:p>
      <w:pPr>
        <w:pStyle w:val="BodyText"/>
      </w:pPr>
      <w:r>
        <w:t xml:space="preserve">One of my most impactful contributions has been [describe a specific project or achievement]. For instance, while working on [Project Name] in [Location], I led a team to analyze sediment samples from the Red Sea’s coastal zones, identifying critical areas for conservation. This work not only advanced scientific knowledge but also informed local policymakers on strategies to mitigate pollution and protect biodiversity. Such experiences have reinforced my belief that oceanography is not just a profession but a responsibility to safeguard our planet’s oceans.</w:t>
      </w:r>
    </w:p>
    <w:p>
      <w:pPr>
        <w:pStyle w:val="BodyText"/>
      </w:pPr>
      <w:r>
        <w:t xml:space="preserve">What draws me specifically to Saudi Arabia Jeddah is the region’s unique marine environment and its potential for transformative research. The Red Sea, with its extraordinary coral reefs and diverse marine species, is a hotspot for scientific exploration. However, it also faces growing threats from climate change, urbanization, and industrial activity. As an oceanographer, I am committed to addressing these challenges through interdisciplinary collaboration and evidence-based solutions. I am particularly inspired by the Kingdom’s efforts to balance economic growth with environmental sustainability, as outlined in Vision 2030. By joining your team in Jeddah, I hope to contribute to initiatives that protect marine ecosystems while supporting the region’s long-term development.</w:t>
      </w:r>
    </w:p>
    <w:p>
      <w:pPr>
        <w:pStyle w:val="BodyText"/>
      </w:pPr>
      <w:r>
        <w:t xml:space="preserve">My skills and experiences align closely with the requirements of this position. I am proficient in [list technical skills: e.g., oceanographic instrumentation, data analysis software (e.g., MATLAB, Python), or fieldwork techniques]. Additionally, I have a proven ability to communicate complex scientific concepts to diverse audiences, whether through reports, presentations, or community engagement. For example, during my tenure at [Previous Organization], I collaborated with local stakeholders to design educational programs about marine conservation, fostering a sense of shared responsibility for coastal resources. This ability to bridge science and society is crucial in Jeddah’s dynamic environment.</w:t>
      </w:r>
    </w:p>
    <w:p>
      <w:pPr>
        <w:pStyle w:val="BodyText"/>
      </w:pPr>
      <w:r>
        <w:t xml:space="preserve">Working in Saudi Arabia Jeddah would allow me to apply my expertise in a setting that values innovation and forward-thinking. The city’s strategic location along the Red Sea, combined with its cultural heritage, creates a vibrant backdrop for scientific exploration. I am particularly interested in exploring opportunities to study the interplay between marine ecosystems and coastal urbanization, as well as the potential for renewable energy solutions such as tidal or wave power. These areas represent critical challenges and opportunities for Jeddah’s future, and I am eager to contribute my skills to address them.</w:t>
      </w:r>
    </w:p>
    <w:p>
      <w:pPr>
        <w:pStyle w:val="BodyText"/>
      </w:pPr>
      <w:r>
        <w:t xml:space="preserve">Beyond my technical qualifications, I bring a collaborative mindset and a commitment to excellence. I thrive in team-oriented environments where creativity and problem-solving are prioritized. My ability to adapt to new challenges—whether conducting fieldwork in remote coastal areas or analyzing complex datasets—ensures that I can contribute effectively from day one. Moreover, my fluency in [language, if applicable] and cultural sensitivity will enable me to work seamlessly with local teams and stakeholders.</w:t>
      </w:r>
    </w:p>
    <w:p>
      <w:pPr>
        <w:pStyle w:val="BodyText"/>
      </w:pPr>
      <w:r>
        <w:t xml:space="preserve">I am especially drawn to this opportunity because of the potential to make a lasting impact in Saudi Arabia Jeddah. The region’s growing emphasis on sustainability and scientific research creates an ideal environment for an oceanographer to drive meaningful change. I am confident that my expertise, combined with my passion for marine science, will enable me to contribute positively to your organization’s mission. I would be honored to bring my skills and dedication to Jeddah’s vibrant scientific community.</w:t>
      </w:r>
    </w:p>
    <w:p>
      <w:pPr>
        <w:pStyle w:val="BodyText"/>
      </w:pPr>
      <w:r>
        <w:t xml:space="preserve">Thank you for considering my application. I would welcome the opportunity to discuss how my background and vision align with the goals of [Organization Name]. Please feel free to contact me at [Phone Number] or [Email Address] at your earliest convenience. I look forward to the possibility of contributing to the exciting work being done in Saudi Arabia Jeddah.</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dc:title>
  <dc:creator/>
  <cp:keywords/>
  <dcterms:created xsi:type="dcterms:W3CDTF">2026-07-21T14:11:33Z</dcterms:created>
  <dcterms:modified xsi:type="dcterms:W3CDTF">2026-07-21T14:11:33Z</dcterms:modified>
</cp:coreProperties>
</file>

<file path=docProps/custom.xml><?xml version="1.0" encoding="utf-8"?>
<Properties xmlns="http://schemas.openxmlformats.org/officeDocument/2006/custom-properties" xmlns:vt="http://schemas.openxmlformats.org/officeDocument/2006/docPropsVTypes"/>
</file>